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1EA9A0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ெயலெட்சு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55</w:t>
      </w:r>
    </w:p>
    <w:p w14:paraId="5C5E2568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்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  <w:r>
        <w:rPr>
          <w:rFonts w:ascii="Meera Inimai" w:eastAsia="Meera Inimai" w:hAnsi="Meera Inimai" w:cs="Meera Inimai"/>
        </w:rPr>
        <w:t>.</w:t>
      </w:r>
    </w:p>
    <w:p w14:paraId="22CDEF29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ங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ழப்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டைக்கனும்</w:t>
      </w:r>
      <w:r>
        <w:rPr>
          <w:rFonts w:ascii="Meera Inimai" w:eastAsia="Meera Inimai" w:hAnsi="Meera Inimai" w:cs="Meera Inimai"/>
        </w:rPr>
        <w:t>.</w:t>
      </w:r>
    </w:p>
    <w:p w14:paraId="515CAC58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ூ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  <w:r>
        <w:rPr>
          <w:rFonts w:ascii="Meera Inimai" w:eastAsia="Meera Inimai" w:hAnsi="Meera Inimai" w:cs="Meera Inimai"/>
        </w:rPr>
        <w:t>?</w:t>
      </w:r>
    </w:p>
    <w:p w14:paraId="6B4C8B80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ள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>?</w:t>
      </w:r>
    </w:p>
    <w:p w14:paraId="72909E0A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ைபெறும்</w:t>
      </w:r>
      <w:r>
        <w:rPr>
          <w:rFonts w:ascii="Meera Inimai" w:eastAsia="Meera Inimai" w:hAnsi="Meera Inimai" w:cs="Meera Inimai"/>
        </w:rPr>
        <w:t>?</w:t>
      </w:r>
    </w:p>
    <w:p w14:paraId="310BDF3E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ஞ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ீபராதனை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வாங்க</w:t>
      </w:r>
      <w:r>
        <w:rPr>
          <w:rFonts w:ascii="Meera Inimai" w:eastAsia="Meera Inimai" w:hAnsi="Meera Inimai" w:cs="Meera Inimai"/>
        </w:rPr>
        <w:t>?</w:t>
      </w:r>
    </w:p>
    <w:p w14:paraId="2F801FDF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ிள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யெ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>?</w:t>
      </w:r>
    </w:p>
    <w:p w14:paraId="61537963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ெளர்ண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ய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வரை</w:t>
      </w:r>
      <w:r>
        <w:rPr>
          <w:rFonts w:ascii="Meera Inimai" w:eastAsia="Meera Inimai" w:hAnsi="Meera Inimai" w:cs="Meera Inimai"/>
        </w:rPr>
        <w:t>?</w:t>
      </w:r>
    </w:p>
    <w:p w14:paraId="5A64C0D3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தோ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ய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ரம்பிக்கும்</w:t>
      </w:r>
      <w:r>
        <w:rPr>
          <w:rFonts w:ascii="Meera Inimai" w:eastAsia="Meera Inimai" w:hAnsi="Meera Inimai" w:cs="Meera Inimai"/>
        </w:rPr>
        <w:t>?</w:t>
      </w:r>
    </w:p>
    <w:p w14:paraId="66465423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தோஷ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ட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்</w:t>
      </w:r>
      <w:r>
        <w:rPr>
          <w:rFonts w:ascii="Meera Inimai" w:eastAsia="Meera Inimai" w:hAnsi="Meera Inimai" w:cs="Meera Inimai"/>
        </w:rPr>
        <w:t>?</w:t>
      </w:r>
    </w:p>
    <w:p w14:paraId="3316BBBA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ோ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ங்க</w:t>
      </w:r>
      <w:r>
        <w:rPr>
          <w:rFonts w:ascii="Meera Inimai" w:eastAsia="Meera Inimai" w:hAnsi="Meera Inimai" w:cs="Meera Inimai"/>
        </w:rPr>
        <w:t>?</w:t>
      </w:r>
    </w:p>
    <w:p w14:paraId="0A2C8F76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சாத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ட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னும்</w:t>
      </w:r>
      <w:r>
        <w:rPr>
          <w:rFonts w:ascii="Meera Inimai" w:eastAsia="Meera Inimai" w:hAnsi="Meera Inimai" w:cs="Meera Inimai"/>
        </w:rPr>
        <w:t>?</w:t>
      </w:r>
    </w:p>
    <w:p w14:paraId="6A8860E1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</w:t>
      </w:r>
      <w:r>
        <w:rPr>
          <w:rFonts w:ascii="Meera Inimai" w:eastAsia="Meera Inimai" w:hAnsi="Meera Inimai" w:cs="Meera Inimai"/>
        </w:rPr>
        <w:t>?</w:t>
      </w:r>
    </w:p>
    <w:p w14:paraId="0CF98EBA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ளா</w:t>
      </w:r>
      <w:r>
        <w:rPr>
          <w:rFonts w:ascii="Meera Inimai" w:eastAsia="Meera Inimai" w:hAnsi="Meera Inimai" w:cs="Meera Inimai"/>
        </w:rPr>
        <w:t>?</w:t>
      </w:r>
    </w:p>
    <w:p w14:paraId="5CE53A21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ொ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னும்</w:t>
      </w:r>
      <w:r>
        <w:rPr>
          <w:rFonts w:ascii="Meera Inimai" w:eastAsia="Meera Inimai" w:hAnsi="Meera Inimai" w:cs="Meera Inimai"/>
        </w:rPr>
        <w:t>?</w:t>
      </w:r>
    </w:p>
    <w:p w14:paraId="60F3E58B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லி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>?</w:t>
      </w:r>
    </w:p>
    <w:p w14:paraId="07B9F25F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லி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0393D712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ுண்டுப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சையெல்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ச்சுருக்கீங்க</w:t>
      </w:r>
      <w:r>
        <w:rPr>
          <w:rFonts w:ascii="Meera Inimai" w:eastAsia="Meera Inimai" w:hAnsi="Meera Inimai" w:cs="Meera Inimai"/>
        </w:rPr>
        <w:t>?</w:t>
      </w:r>
    </w:p>
    <w:p w14:paraId="59AE75A0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lastRenderedPageBreak/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ு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14E35BC9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ு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7144EDA2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>?</w:t>
      </w:r>
    </w:p>
    <w:p w14:paraId="7C5D41DB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க்ஸிம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லாம்</w:t>
      </w:r>
      <w:r>
        <w:rPr>
          <w:rFonts w:ascii="Meera Inimai" w:eastAsia="Meera Inimai" w:hAnsi="Meera Inimai" w:cs="Meera Inimai"/>
        </w:rPr>
        <w:t>?</w:t>
      </w:r>
    </w:p>
    <w:p w14:paraId="20B45EE1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தி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ண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ய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வரை</w:t>
      </w:r>
      <w:r>
        <w:rPr>
          <w:rFonts w:ascii="Meera Inimai" w:eastAsia="Meera Inimai" w:hAnsi="Meera Inimai" w:cs="Meera Inimai"/>
        </w:rPr>
        <w:t>?</w:t>
      </w:r>
    </w:p>
    <w:p w14:paraId="42A89C01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ய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>?</w:t>
      </w:r>
    </w:p>
    <w:p w14:paraId="5975AA07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ர்க்கெ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றனும்</w:t>
      </w:r>
      <w:r>
        <w:rPr>
          <w:rFonts w:ascii="Meera Inimai" w:eastAsia="Meera Inimai" w:hAnsi="Meera Inimai" w:cs="Meera Inimai"/>
        </w:rPr>
        <w:t>?</w:t>
      </w:r>
    </w:p>
    <w:p w14:paraId="1208BC51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ாப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றங்கனும்</w:t>
      </w:r>
      <w:r>
        <w:rPr>
          <w:rFonts w:ascii="Meera Inimai" w:eastAsia="Meera Inimai" w:hAnsi="Meera Inimai" w:cs="Meera Inimai"/>
        </w:rPr>
        <w:t>?</w:t>
      </w:r>
    </w:p>
    <w:p w14:paraId="742D26DF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ெண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வ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>?</w:t>
      </w:r>
    </w:p>
    <w:p w14:paraId="033922BD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ேங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41F66B86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ர்க்கெட்டுக்கு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2587DCBC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ூக்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682BD5BC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ய்கற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74B38B66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கரீவேப்பிலை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26F7BCCB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ண்டி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னும்</w:t>
      </w:r>
      <w:r>
        <w:rPr>
          <w:rFonts w:ascii="Meera Inimai" w:eastAsia="Meera Inimai" w:hAnsi="Meera Inimai" w:cs="Meera Inimai"/>
        </w:rPr>
        <w:t>?</w:t>
      </w:r>
    </w:p>
    <w:p w14:paraId="09129197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ர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2867F92A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37CE99A6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>16</w:t>
      </w:r>
      <w:r>
        <w:rPr>
          <w:rFonts w:ascii="Nirmala UI" w:eastAsia="Meera Inimai" w:hAnsi="Nirmala UI" w:cs="Nirmala UI"/>
        </w:rPr>
        <w:t>ஆ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ு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0BE94389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>?</w:t>
      </w:r>
    </w:p>
    <w:p w14:paraId="0ED08429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ய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யங்கா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ப்பாங்க</w:t>
      </w:r>
      <w:r>
        <w:rPr>
          <w:rFonts w:ascii="Meera Inimai" w:eastAsia="Meera Inimai" w:hAnsi="Meera Inimai" w:cs="Meera Inimai"/>
        </w:rPr>
        <w:t>?</w:t>
      </w:r>
    </w:p>
    <w:p w14:paraId="706AE4DF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ுளுக்கோம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பண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4FDB1FE5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பண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246368CA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ிக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ஷ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14B7C3A2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ேண்ட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68D8E4CE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ந்த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க்க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>?</w:t>
      </w:r>
    </w:p>
    <w:p w14:paraId="63CEB390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ேண்ட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ய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>?</w:t>
      </w:r>
    </w:p>
    <w:p w14:paraId="0BCB7767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ாத்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17B066F6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ரம்ப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ப்பாங்களா</w:t>
      </w:r>
      <w:r>
        <w:rPr>
          <w:rFonts w:ascii="Meera Inimai" w:eastAsia="Meera Inimai" w:hAnsi="Meera Inimai" w:cs="Meera Inimai"/>
        </w:rPr>
        <w:t>?</w:t>
      </w:r>
    </w:p>
    <w:p w14:paraId="656ABC36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ிருதுநக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>?</w:t>
      </w:r>
    </w:p>
    <w:p w14:paraId="4AC36372" w14:textId="77777777" w:rsidR="00B97C71" w:rsidRDefault="00B97C71" w:rsidP="00B97C71">
      <w:pPr>
        <w:spacing w:before="240" w:line="360" w:lineRule="auto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>?</w:t>
      </w:r>
    </w:p>
    <w:p w14:paraId="4EC4DCCD" w14:textId="44CAE19C" w:rsidR="006370C0" w:rsidRDefault="00B97C71" w:rsidP="00B97C71"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ம்பும்</w:t>
      </w:r>
      <w:r>
        <w:rPr>
          <w:rFonts w:ascii="Meera Inimai" w:eastAsia="Meera Inimai" w:hAnsi="Meera Inimai" w:cs="Meera Inimai"/>
        </w:rPr>
        <w:t>?</w:t>
      </w:r>
    </w:p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Y3NDGzNDMyM7ZU0lEKTi0uzszPAykwrAUA86jQAiwAAAA="/>
  </w:docVars>
  <w:rsids>
    <w:rsidRoot w:val="00B97C71"/>
    <w:rsid w:val="006370C0"/>
    <w:rsid w:val="00A440E8"/>
    <w:rsid w:val="00B9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E2E32"/>
  <w15:chartTrackingRefBased/>
  <w15:docId w15:val="{8A8D7859-0698-4C8B-A485-10AF6F5BF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C71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9</Words>
  <Characters>1653</Characters>
  <Application>Microsoft Office Word</Application>
  <DocSecurity>0</DocSecurity>
  <Lines>13</Lines>
  <Paragraphs>3</Paragraphs>
  <ScaleCrop>false</ScaleCrop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08:00Z</dcterms:created>
  <dcterms:modified xsi:type="dcterms:W3CDTF">2021-12-09T06:08:00Z</dcterms:modified>
</cp:coreProperties>
</file>